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100150919"/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5D6B7493" w14:textId="77777777" w:rsidR="00B430F1" w:rsidRDefault="00B430F1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B430F1">
        <w:rPr>
          <w:rFonts w:eastAsia="Times New Roman" w:cstheme="minorHAnsi"/>
          <w:b/>
          <w:color w:val="181717"/>
          <w:sz w:val="28"/>
          <w:szCs w:val="28"/>
        </w:rPr>
        <w:t>Chapter 16 – Wheel Bearings and Service</w:t>
      </w:r>
    </w:p>
    <w:p w14:paraId="02A6D775" w14:textId="529FF449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  <w:bookmarkEnd w:id="0"/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09CAD42F" w:rsidR="004E79EF" w:rsidRDefault="004E79EF" w:rsidP="004E79EF">
      <w:pPr>
        <w:spacing w:after="0"/>
        <w:ind w:left="450" w:right="-810"/>
      </w:pPr>
      <w:r w:rsidRPr="00DF2F45">
        <w:t xml:space="preserve">1. </w:t>
      </w:r>
      <w:r w:rsidR="0003444F">
        <w:t>Antifriction Bearings, Bearing Greases, Seals, Bearing Diagnosis, and Wheel Bearing Service</w:t>
      </w:r>
    </w:p>
    <w:p w14:paraId="75EA4534" w14:textId="7FE04929" w:rsidR="004E79EF" w:rsidRDefault="004E79EF" w:rsidP="004E79EF">
      <w:pPr>
        <w:spacing w:after="0"/>
        <w:ind w:left="450" w:right="-810"/>
      </w:pPr>
      <w:r w:rsidRPr="00DF2F45">
        <w:t xml:space="preserve">2. </w:t>
      </w:r>
      <w:r w:rsidR="0003444F">
        <w:t>Sealed Bearing Replacement, Rear Drive Classifications, and Rear Axle Bearing and Seal Replacement</w:t>
      </w:r>
    </w:p>
    <w:p w14:paraId="72BB0386" w14:textId="0EE95D37" w:rsidR="00F6409D" w:rsidRDefault="00F6409D" w:rsidP="004E79EF">
      <w:pPr>
        <w:spacing w:after="0"/>
        <w:ind w:left="450" w:right="-810"/>
      </w:pPr>
      <w:r>
        <w:t xml:space="preserve">3. </w:t>
      </w:r>
      <w:r w:rsidR="003D4F24">
        <w:t>Bearing Failure Analysis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589B9ACB" w14:textId="648E5375" w:rsidR="00C741C8" w:rsidRDefault="004E79EF" w:rsidP="00C741C8">
      <w:pPr>
        <w:spacing w:after="0"/>
        <w:ind w:left="446" w:right="-806"/>
      </w:pPr>
      <w:r>
        <w:t xml:space="preserve">1. </w:t>
      </w:r>
      <w:r w:rsidR="00C741C8">
        <w:t>Describe the types of antifriction bearings, bearing greases, and seals.</w:t>
      </w:r>
    </w:p>
    <w:p w14:paraId="784BFD24" w14:textId="3C2E13A9" w:rsidR="00A57735" w:rsidRDefault="004E79EF" w:rsidP="00C741C8">
      <w:pPr>
        <w:spacing w:after="0"/>
        <w:ind w:left="446" w:right="-806"/>
      </w:pPr>
      <w:r>
        <w:t xml:space="preserve">2. </w:t>
      </w:r>
      <w:r w:rsidR="00C741C8" w:rsidRPr="00C741C8">
        <w:t>Explain the diagnosis of defective wheel bearings.</w:t>
      </w:r>
    </w:p>
    <w:p w14:paraId="443CE28F" w14:textId="32C27033" w:rsidR="0096734B" w:rsidRDefault="004E79EF" w:rsidP="00C741C8">
      <w:pPr>
        <w:spacing w:after="0"/>
        <w:ind w:left="446" w:right="-806"/>
      </w:pPr>
      <w:r>
        <w:t xml:space="preserve">3. </w:t>
      </w:r>
      <w:r w:rsidR="00C741C8">
        <w:t>Describe wheel bearing service and sealed bearing replacement.</w:t>
      </w:r>
    </w:p>
    <w:p w14:paraId="59D7C584" w14:textId="77777777" w:rsidR="00C741C8" w:rsidRDefault="004E79EF" w:rsidP="002A1613">
      <w:pPr>
        <w:spacing w:after="0"/>
        <w:ind w:left="446" w:right="-806"/>
      </w:pPr>
      <w:r>
        <w:t>4</w:t>
      </w:r>
      <w:r w:rsidR="002A1613">
        <w:t xml:space="preserve">. </w:t>
      </w:r>
      <w:r w:rsidR="00C741C8" w:rsidRPr="00C741C8">
        <w:t>Discuss rear drive axle classifications.</w:t>
      </w:r>
    </w:p>
    <w:p w14:paraId="3E34A488" w14:textId="0498BBC5" w:rsidR="0003444F" w:rsidRDefault="0096734B" w:rsidP="004E79EF">
      <w:pPr>
        <w:spacing w:after="0"/>
        <w:ind w:left="446" w:right="-806"/>
      </w:pPr>
      <w:r>
        <w:t xml:space="preserve">5. </w:t>
      </w:r>
      <w:r w:rsidR="0003444F" w:rsidRPr="0003444F">
        <w:t>Describe rear axle bearing and seal replacement.</w:t>
      </w:r>
    </w:p>
    <w:p w14:paraId="7268172E" w14:textId="6E0C3BEB" w:rsidR="0003444F" w:rsidRDefault="0003444F" w:rsidP="004E79EF">
      <w:pPr>
        <w:spacing w:after="0"/>
        <w:ind w:left="446" w:right="-806"/>
      </w:pPr>
      <w:r>
        <w:t xml:space="preserve">6. </w:t>
      </w:r>
      <w:r w:rsidRPr="0003444F">
        <w:t>State the reasons for bearing failure.</w:t>
      </w:r>
    </w:p>
    <w:p w14:paraId="7449CF43" w14:textId="49E3AB6F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34A5E061" w14:textId="053B2DDB" w:rsidR="003A52EA" w:rsidRDefault="004E79EF" w:rsidP="004E79EF">
      <w:pPr>
        <w:spacing w:after="0"/>
        <w:ind w:left="450" w:right="-810"/>
      </w:pPr>
      <w:bookmarkStart w:id="1" w:name="_Hlk99950783"/>
      <w:r w:rsidRPr="00460C4E">
        <w:t>1. Task Sheet:</w:t>
      </w:r>
      <w:r>
        <w:rPr>
          <w:sz w:val="20"/>
        </w:rPr>
        <w:t xml:space="preserve"> </w:t>
      </w:r>
      <w:bookmarkEnd w:id="1"/>
      <w:r w:rsidR="00A22B66" w:rsidRPr="00A22B66">
        <w:t>Wheel Bearing Service</w:t>
      </w:r>
    </w:p>
    <w:p w14:paraId="7C377C36" w14:textId="1D85D41B" w:rsidR="004E79EF" w:rsidRDefault="00A22B66" w:rsidP="004E79EF">
      <w:pPr>
        <w:spacing w:after="0"/>
        <w:ind w:left="450" w:right="-810"/>
      </w:pPr>
      <w:r>
        <w:t>2</w:t>
      </w:r>
      <w:r w:rsidR="004E79EF">
        <w:t xml:space="preserve">. Chapter PowerPoint </w:t>
      </w:r>
    </w:p>
    <w:p w14:paraId="77A51189" w14:textId="144F76FF" w:rsidR="004E79EF" w:rsidRDefault="00A22B66" w:rsidP="004E79EF">
      <w:pPr>
        <w:spacing w:after="0"/>
        <w:ind w:left="450" w:right="-810"/>
      </w:pPr>
      <w:r>
        <w:t>3</w:t>
      </w:r>
      <w:r w:rsidR="004E79EF" w:rsidRPr="00DF2F45">
        <w:t xml:space="preserve">. </w:t>
      </w:r>
      <w:hyperlink r:id="rId11" w:history="1">
        <w:r w:rsidR="004E79EF" w:rsidRPr="00753D53">
          <w:rPr>
            <w:rStyle w:val="Hyperlink"/>
          </w:rPr>
          <w:t>Crossword and Word Search Puzzles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>)</w:t>
        </w:r>
      </w:hyperlink>
      <w:r w:rsidR="004E79EF" w:rsidRPr="00DF2F45">
        <w:t xml:space="preserve"> </w:t>
      </w:r>
    </w:p>
    <w:p w14:paraId="6E624170" w14:textId="32BC6779" w:rsidR="00397CFD" w:rsidRPr="00FF2F78" w:rsidRDefault="00A22B66" w:rsidP="004E79EF">
      <w:pPr>
        <w:spacing w:after="0"/>
        <w:ind w:left="450" w:right="-810"/>
        <w:rPr>
          <w:color w:val="0563C1" w:themeColor="hyperlink"/>
          <w:u w:val="single"/>
        </w:rPr>
      </w:pPr>
      <w:r>
        <w:t>4</w:t>
      </w:r>
      <w:r w:rsidR="004E79EF" w:rsidRPr="00DF2F45">
        <w:t xml:space="preserve">. </w:t>
      </w:r>
      <w:hyperlink r:id="rId12" w:history="1">
        <w:r w:rsidR="004E79EF" w:rsidRPr="00753D53">
          <w:rPr>
            <w:rStyle w:val="Hyperlink"/>
          </w:rPr>
          <w:t>Videos: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 xml:space="preserve">) </w:t>
        </w:r>
        <w:r w:rsidR="00E30002" w:rsidRPr="00753D53">
          <w:rPr>
            <w:rStyle w:val="Hyperlink"/>
          </w:rPr>
          <w:t>Suspension and Steering</w:t>
        </w:r>
      </w:hyperlink>
      <w:r w:rsidR="00397CFD">
        <w:rPr>
          <w:rStyle w:val="Hyperlink"/>
        </w:rPr>
        <w:t xml:space="preserve"> </w:t>
      </w:r>
    </w:p>
    <w:p w14:paraId="6A83A961" w14:textId="5610CCFF" w:rsidR="004E79EF" w:rsidRDefault="00A22B66" w:rsidP="004E79EF">
      <w:pPr>
        <w:spacing w:after="0"/>
        <w:ind w:left="450" w:right="-810"/>
        <w:rPr>
          <w:rStyle w:val="Hyperlink"/>
        </w:rPr>
      </w:pPr>
      <w:r>
        <w:t>5</w:t>
      </w:r>
      <w:r w:rsidR="004E79EF">
        <w:t xml:space="preserve">. </w:t>
      </w:r>
      <w:hyperlink r:id="rId13" w:history="1">
        <w:r w:rsidR="004E79EF" w:rsidRPr="00E30002">
          <w:rPr>
            <w:rStyle w:val="Hyperlink"/>
          </w:rPr>
          <w:t>Animations: (A</w:t>
        </w:r>
        <w:r w:rsidR="00E30002" w:rsidRPr="00E30002">
          <w:rPr>
            <w:rStyle w:val="Hyperlink"/>
          </w:rPr>
          <w:t>4</w:t>
        </w:r>
        <w:r w:rsidR="004E79EF" w:rsidRPr="00E30002">
          <w:rPr>
            <w:rStyle w:val="Hyperlink"/>
          </w:rPr>
          <w:t xml:space="preserve">) </w:t>
        </w:r>
        <w:r w:rsidR="00E30002" w:rsidRPr="00E30002">
          <w:rPr>
            <w:rStyle w:val="Hyperlink"/>
          </w:rPr>
          <w:t>Suspension and Steering</w:t>
        </w:r>
      </w:hyperlink>
    </w:p>
    <w:p w14:paraId="5805D6FD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157F33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48D4D17A" w14:textId="77777777" w:rsidR="00A22B66" w:rsidRDefault="00A22B66" w:rsidP="003938FF">
      <w:pPr>
        <w:spacing w:after="0"/>
        <w:ind w:left="450" w:right="-810"/>
      </w:pPr>
      <w:r w:rsidRPr="00A22B66">
        <w:t>1. Task Sheet: Wheel Bearing Service</w:t>
      </w:r>
    </w:p>
    <w:p w14:paraId="542279C5" w14:textId="4BCE6A67" w:rsidR="00951AE8" w:rsidRPr="00571DF6" w:rsidRDefault="004E79EF" w:rsidP="003938F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4141D74" w14:textId="3BE826BA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47352015" w14:textId="7BC9290D" w:rsidR="00200AD2" w:rsidRPr="001C321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435B90" w14:textId="78574669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4E3B4624" w14:textId="4C06190B" w:rsidR="003938FF" w:rsidRPr="00910EC3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69370B46" w14:textId="1E00BCEE" w:rsidR="00731A45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1131B827" w14:textId="3B7267B1" w:rsidR="003938FF" w:rsidRDefault="003938FF" w:rsidP="004E79EF">
      <w:pPr>
        <w:spacing w:after="0"/>
        <w:ind w:left="450" w:right="-810"/>
      </w:pPr>
    </w:p>
    <w:p w14:paraId="2F00BBA2" w14:textId="4A2AF085" w:rsidR="003938FF" w:rsidRDefault="003938FF" w:rsidP="004E79EF">
      <w:pPr>
        <w:spacing w:after="0"/>
        <w:ind w:left="450" w:right="-810"/>
      </w:pPr>
    </w:p>
    <w:p w14:paraId="6C5A00C5" w14:textId="277509EB" w:rsidR="003938FF" w:rsidRDefault="003938FF" w:rsidP="004E79EF">
      <w:pPr>
        <w:spacing w:after="0"/>
        <w:ind w:left="450" w:right="-810"/>
      </w:pPr>
    </w:p>
    <w:p w14:paraId="500A329E" w14:textId="77777777" w:rsidR="00A22B66" w:rsidRDefault="00A22B66" w:rsidP="004E79EF">
      <w:pPr>
        <w:spacing w:after="0"/>
        <w:ind w:left="450" w:right="-810"/>
      </w:pPr>
    </w:p>
    <w:p w14:paraId="4C277DC8" w14:textId="22113B93" w:rsidR="003938FF" w:rsidRDefault="003938FF" w:rsidP="004E79EF">
      <w:pPr>
        <w:spacing w:after="0"/>
        <w:ind w:left="450" w:right="-810"/>
      </w:pPr>
    </w:p>
    <w:p w14:paraId="0A2728AF" w14:textId="1B50707B" w:rsidR="003938FF" w:rsidRDefault="003938FF" w:rsidP="004E79EF">
      <w:pPr>
        <w:spacing w:after="0"/>
        <w:ind w:left="450" w:right="-810"/>
      </w:pPr>
    </w:p>
    <w:p w14:paraId="77F7ED48" w14:textId="77777777" w:rsidR="003938FF" w:rsidRDefault="003938F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812DD" w14:textId="77777777" w:rsidR="004D4BAF" w:rsidRDefault="004D4BAF" w:rsidP="00E43A7A">
      <w:pPr>
        <w:spacing w:after="0" w:line="240" w:lineRule="auto"/>
      </w:pPr>
      <w:r>
        <w:separator/>
      </w:r>
    </w:p>
  </w:endnote>
  <w:endnote w:type="continuationSeparator" w:id="0">
    <w:p w14:paraId="223C422A" w14:textId="77777777" w:rsidR="004D4BAF" w:rsidRDefault="004D4BAF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81739" w14:textId="77777777" w:rsidR="004D4BAF" w:rsidRDefault="004D4BAF" w:rsidP="00E43A7A">
      <w:pPr>
        <w:spacing w:after="0" w:line="240" w:lineRule="auto"/>
      </w:pPr>
      <w:r>
        <w:separator/>
      </w:r>
    </w:p>
  </w:footnote>
  <w:footnote w:type="continuationSeparator" w:id="0">
    <w:p w14:paraId="566B4974" w14:textId="77777777" w:rsidR="004D4BAF" w:rsidRDefault="004D4BAF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sFALOBABQtAAAA"/>
  </w:docVars>
  <w:rsids>
    <w:rsidRoot w:val="00DF2F45"/>
    <w:rsid w:val="00002F88"/>
    <w:rsid w:val="000126D6"/>
    <w:rsid w:val="00016365"/>
    <w:rsid w:val="00016515"/>
    <w:rsid w:val="00032C74"/>
    <w:rsid w:val="0003444F"/>
    <w:rsid w:val="000522AD"/>
    <w:rsid w:val="00053B16"/>
    <w:rsid w:val="00065F99"/>
    <w:rsid w:val="00077286"/>
    <w:rsid w:val="0008059A"/>
    <w:rsid w:val="000853BB"/>
    <w:rsid w:val="000A0646"/>
    <w:rsid w:val="000A49C2"/>
    <w:rsid w:val="000E075D"/>
    <w:rsid w:val="000E2805"/>
    <w:rsid w:val="000E2C6C"/>
    <w:rsid w:val="000E7539"/>
    <w:rsid w:val="00110CF6"/>
    <w:rsid w:val="0011718F"/>
    <w:rsid w:val="00123D4E"/>
    <w:rsid w:val="00125107"/>
    <w:rsid w:val="00133D25"/>
    <w:rsid w:val="00136257"/>
    <w:rsid w:val="00145B86"/>
    <w:rsid w:val="001A2AD2"/>
    <w:rsid w:val="001C0C96"/>
    <w:rsid w:val="001C3211"/>
    <w:rsid w:val="001D1967"/>
    <w:rsid w:val="001D514D"/>
    <w:rsid w:val="001D570B"/>
    <w:rsid w:val="001E6BE6"/>
    <w:rsid w:val="001F7A1E"/>
    <w:rsid w:val="00200AD2"/>
    <w:rsid w:val="0022164C"/>
    <w:rsid w:val="00250C2D"/>
    <w:rsid w:val="00254F72"/>
    <w:rsid w:val="002627B5"/>
    <w:rsid w:val="0029759D"/>
    <w:rsid w:val="002A1613"/>
    <w:rsid w:val="002A7C2E"/>
    <w:rsid w:val="002B7FEB"/>
    <w:rsid w:val="003064C0"/>
    <w:rsid w:val="00337D79"/>
    <w:rsid w:val="0035090D"/>
    <w:rsid w:val="00385A33"/>
    <w:rsid w:val="003938FF"/>
    <w:rsid w:val="00397CFD"/>
    <w:rsid w:val="003A52EA"/>
    <w:rsid w:val="003D0578"/>
    <w:rsid w:val="003D38EF"/>
    <w:rsid w:val="003D4F24"/>
    <w:rsid w:val="003D5A90"/>
    <w:rsid w:val="003D720A"/>
    <w:rsid w:val="003E75B9"/>
    <w:rsid w:val="003F307E"/>
    <w:rsid w:val="004011C3"/>
    <w:rsid w:val="0040292E"/>
    <w:rsid w:val="00431A46"/>
    <w:rsid w:val="00460C4E"/>
    <w:rsid w:val="004637B0"/>
    <w:rsid w:val="00464DF1"/>
    <w:rsid w:val="00472C82"/>
    <w:rsid w:val="00480C2D"/>
    <w:rsid w:val="004817BC"/>
    <w:rsid w:val="00492E83"/>
    <w:rsid w:val="00496AA1"/>
    <w:rsid w:val="004A17EE"/>
    <w:rsid w:val="004B09AC"/>
    <w:rsid w:val="004B57FA"/>
    <w:rsid w:val="004D0C75"/>
    <w:rsid w:val="004D490E"/>
    <w:rsid w:val="004D4BAF"/>
    <w:rsid w:val="004E79EF"/>
    <w:rsid w:val="004F5946"/>
    <w:rsid w:val="005129E7"/>
    <w:rsid w:val="00526ED5"/>
    <w:rsid w:val="005274BD"/>
    <w:rsid w:val="00544C41"/>
    <w:rsid w:val="00546E77"/>
    <w:rsid w:val="00547AF6"/>
    <w:rsid w:val="00571DF6"/>
    <w:rsid w:val="00583609"/>
    <w:rsid w:val="005868EC"/>
    <w:rsid w:val="005E3067"/>
    <w:rsid w:val="005F3FC5"/>
    <w:rsid w:val="00614F98"/>
    <w:rsid w:val="0061678B"/>
    <w:rsid w:val="00625F53"/>
    <w:rsid w:val="00641B95"/>
    <w:rsid w:val="00642E5D"/>
    <w:rsid w:val="00643D46"/>
    <w:rsid w:val="00662A68"/>
    <w:rsid w:val="006759AF"/>
    <w:rsid w:val="0067759C"/>
    <w:rsid w:val="00692749"/>
    <w:rsid w:val="00694114"/>
    <w:rsid w:val="00696D9C"/>
    <w:rsid w:val="00696F56"/>
    <w:rsid w:val="006C1E89"/>
    <w:rsid w:val="006D258C"/>
    <w:rsid w:val="006E0D83"/>
    <w:rsid w:val="006F3E1C"/>
    <w:rsid w:val="00723978"/>
    <w:rsid w:val="007263BD"/>
    <w:rsid w:val="00731A45"/>
    <w:rsid w:val="00753D53"/>
    <w:rsid w:val="0075779C"/>
    <w:rsid w:val="007636D7"/>
    <w:rsid w:val="00791A00"/>
    <w:rsid w:val="007C16D5"/>
    <w:rsid w:val="007C1A7E"/>
    <w:rsid w:val="007D0282"/>
    <w:rsid w:val="007E295E"/>
    <w:rsid w:val="008253C6"/>
    <w:rsid w:val="0085332D"/>
    <w:rsid w:val="0086745B"/>
    <w:rsid w:val="0087158E"/>
    <w:rsid w:val="00890E6A"/>
    <w:rsid w:val="00892203"/>
    <w:rsid w:val="00897186"/>
    <w:rsid w:val="008C6F53"/>
    <w:rsid w:val="008F46C1"/>
    <w:rsid w:val="00910806"/>
    <w:rsid w:val="00910EC3"/>
    <w:rsid w:val="009268E1"/>
    <w:rsid w:val="0092799E"/>
    <w:rsid w:val="0093258C"/>
    <w:rsid w:val="00934E30"/>
    <w:rsid w:val="00941BA2"/>
    <w:rsid w:val="009473FD"/>
    <w:rsid w:val="00951AE8"/>
    <w:rsid w:val="00957F05"/>
    <w:rsid w:val="0096632A"/>
    <w:rsid w:val="0096734B"/>
    <w:rsid w:val="00974A08"/>
    <w:rsid w:val="009C69F8"/>
    <w:rsid w:val="009D1F94"/>
    <w:rsid w:val="009D2A57"/>
    <w:rsid w:val="009D4174"/>
    <w:rsid w:val="009E77DF"/>
    <w:rsid w:val="009F3062"/>
    <w:rsid w:val="00A0293B"/>
    <w:rsid w:val="00A22B66"/>
    <w:rsid w:val="00A54E3D"/>
    <w:rsid w:val="00A57735"/>
    <w:rsid w:val="00A764B2"/>
    <w:rsid w:val="00A84417"/>
    <w:rsid w:val="00A868F1"/>
    <w:rsid w:val="00A90080"/>
    <w:rsid w:val="00AA03B6"/>
    <w:rsid w:val="00AA7C0A"/>
    <w:rsid w:val="00AB16BB"/>
    <w:rsid w:val="00AB6151"/>
    <w:rsid w:val="00AD289A"/>
    <w:rsid w:val="00B26AC2"/>
    <w:rsid w:val="00B430F1"/>
    <w:rsid w:val="00B52BE8"/>
    <w:rsid w:val="00B614AC"/>
    <w:rsid w:val="00B6563A"/>
    <w:rsid w:val="00B67969"/>
    <w:rsid w:val="00B723D2"/>
    <w:rsid w:val="00B874A5"/>
    <w:rsid w:val="00B93151"/>
    <w:rsid w:val="00B95B75"/>
    <w:rsid w:val="00B97438"/>
    <w:rsid w:val="00BA3D3F"/>
    <w:rsid w:val="00BA7762"/>
    <w:rsid w:val="00BB1693"/>
    <w:rsid w:val="00BB1DB0"/>
    <w:rsid w:val="00BB438C"/>
    <w:rsid w:val="00BB78C3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4573B"/>
    <w:rsid w:val="00C741C8"/>
    <w:rsid w:val="00C82643"/>
    <w:rsid w:val="00C959D7"/>
    <w:rsid w:val="00CA02F9"/>
    <w:rsid w:val="00CA1EC5"/>
    <w:rsid w:val="00CB7645"/>
    <w:rsid w:val="00CC06DE"/>
    <w:rsid w:val="00CC3D7A"/>
    <w:rsid w:val="00CD462E"/>
    <w:rsid w:val="00CE6E1E"/>
    <w:rsid w:val="00CF2331"/>
    <w:rsid w:val="00D4289F"/>
    <w:rsid w:val="00D524C5"/>
    <w:rsid w:val="00D61461"/>
    <w:rsid w:val="00D70D7F"/>
    <w:rsid w:val="00D73F50"/>
    <w:rsid w:val="00D96EC6"/>
    <w:rsid w:val="00DA1A6E"/>
    <w:rsid w:val="00DA491F"/>
    <w:rsid w:val="00DA4A48"/>
    <w:rsid w:val="00DB5275"/>
    <w:rsid w:val="00DC5C55"/>
    <w:rsid w:val="00DC68C1"/>
    <w:rsid w:val="00DE22A0"/>
    <w:rsid w:val="00DE385A"/>
    <w:rsid w:val="00DE3D77"/>
    <w:rsid w:val="00DF2F45"/>
    <w:rsid w:val="00E00B76"/>
    <w:rsid w:val="00E06D40"/>
    <w:rsid w:val="00E143FB"/>
    <w:rsid w:val="00E202C9"/>
    <w:rsid w:val="00E30002"/>
    <w:rsid w:val="00E4311A"/>
    <w:rsid w:val="00E43A7A"/>
    <w:rsid w:val="00E758E4"/>
    <w:rsid w:val="00E9309E"/>
    <w:rsid w:val="00EA29EF"/>
    <w:rsid w:val="00EC48F4"/>
    <w:rsid w:val="00EC7594"/>
    <w:rsid w:val="00ED2708"/>
    <w:rsid w:val="00ED4CDA"/>
    <w:rsid w:val="00F008E4"/>
    <w:rsid w:val="00F03911"/>
    <w:rsid w:val="00F2511E"/>
    <w:rsid w:val="00F25410"/>
    <w:rsid w:val="00F45087"/>
    <w:rsid w:val="00F6409D"/>
    <w:rsid w:val="00F7194E"/>
    <w:rsid w:val="00F90D87"/>
    <w:rsid w:val="00FA20F3"/>
    <w:rsid w:val="00FB5F59"/>
    <w:rsid w:val="00FC018E"/>
    <w:rsid w:val="00FC06DD"/>
    <w:rsid w:val="00FC4EAD"/>
    <w:rsid w:val="00FD2564"/>
    <w:rsid w:val="00FD3689"/>
    <w:rsid w:val="00FF2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8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78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1</Pages>
  <Words>335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5</cp:revision>
  <cp:lastPrinted>2022-04-06T19:22:00Z</cp:lastPrinted>
  <dcterms:created xsi:type="dcterms:W3CDTF">2019-12-09T16:24:00Z</dcterms:created>
  <dcterms:modified xsi:type="dcterms:W3CDTF">2022-04-07T15:05:00Z</dcterms:modified>
</cp:coreProperties>
</file>